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D77FB" w14:textId="6215ADE6" w:rsidR="00517700" w:rsidRPr="002F50C6" w:rsidRDefault="00517700">
      <w:pPr>
        <w:spacing w:after="0" w:line="259" w:lineRule="auto"/>
        <w:ind w:left="0" w:firstLine="0"/>
        <w:rPr>
          <w:sz w:val="16"/>
          <w:szCs w:val="16"/>
        </w:rPr>
      </w:pPr>
    </w:p>
    <w:p w14:paraId="6B6085F6" w14:textId="2F5C49CA" w:rsidR="00517700" w:rsidRPr="002F50C6" w:rsidRDefault="008454F2">
      <w:pPr>
        <w:spacing w:after="0" w:line="259" w:lineRule="auto"/>
        <w:ind w:left="155" w:firstLine="0"/>
        <w:jc w:val="center"/>
        <w:rPr>
          <w:sz w:val="28"/>
          <w:szCs w:val="28"/>
        </w:rPr>
      </w:pPr>
      <w:r w:rsidRPr="002F50C6">
        <w:rPr>
          <w:b/>
          <w:sz w:val="28"/>
          <w:szCs w:val="28"/>
        </w:rPr>
        <w:t>NORMAN LIKALAMU</w:t>
      </w:r>
      <w:r w:rsidR="002D0D83" w:rsidRPr="002F50C6">
        <w:rPr>
          <w:sz w:val="28"/>
          <w:szCs w:val="28"/>
        </w:rPr>
        <w:t xml:space="preserve"> </w:t>
      </w:r>
    </w:p>
    <w:p w14:paraId="66B1FAE1" w14:textId="0EBD07DD" w:rsidR="008454F2" w:rsidRPr="008454F2" w:rsidRDefault="008454F2" w:rsidP="008454F2">
      <w:pPr>
        <w:spacing w:after="0" w:line="259" w:lineRule="auto"/>
        <w:ind w:left="184" w:right="23"/>
        <w:jc w:val="center"/>
        <w:rPr>
          <w:color w:val="auto"/>
        </w:rPr>
      </w:pPr>
      <w:r w:rsidRPr="008454F2">
        <w:rPr>
          <w:color w:val="auto"/>
        </w:rPr>
        <w:t xml:space="preserve">870 W Layton ST, </w:t>
      </w:r>
      <w:r>
        <w:rPr>
          <w:color w:val="auto"/>
        </w:rPr>
        <w:t>Olathe, KS, 66061</w:t>
      </w:r>
    </w:p>
    <w:p w14:paraId="71002DE5" w14:textId="046723E7" w:rsidR="00517700" w:rsidRDefault="00517700">
      <w:pPr>
        <w:spacing w:after="0" w:line="259" w:lineRule="auto"/>
        <w:ind w:left="184" w:right="23"/>
        <w:jc w:val="center"/>
      </w:pPr>
    </w:p>
    <w:p w14:paraId="2EED9843" w14:textId="5F5478C1" w:rsidR="00517700" w:rsidRPr="008454F2" w:rsidRDefault="008454F2">
      <w:pPr>
        <w:tabs>
          <w:tab w:val="center" w:pos="2412"/>
          <w:tab w:val="center" w:pos="4597"/>
          <w:tab w:val="center" w:pos="6852"/>
        </w:tabs>
        <w:spacing w:after="0" w:line="259" w:lineRule="auto"/>
        <w:ind w:left="0" w:firstLine="0"/>
      </w:pPr>
      <w:r w:rsidRPr="008454F2">
        <w:rPr>
          <w:rFonts w:eastAsia="Calibri" w:cs="Calibri"/>
        </w:rPr>
        <w:t>m.likalamu@yahoo.com</w:t>
      </w:r>
      <w:r w:rsidR="002D0D83" w:rsidRPr="008454F2">
        <w:rPr>
          <w:color w:val="FF0000"/>
        </w:rPr>
        <w:t xml:space="preserve">                  </w:t>
      </w:r>
      <w:r w:rsidR="002D0D83" w:rsidRPr="008454F2">
        <w:rPr>
          <w:color w:val="FF0000"/>
        </w:rPr>
        <w:tab/>
      </w:r>
      <w:r w:rsidRPr="008454F2">
        <w:t xml:space="preserve">(816) 286 9317 </w:t>
      </w:r>
      <w:r w:rsidR="002D0D83" w:rsidRPr="008454F2">
        <w:rPr>
          <w:color w:val="FF0000"/>
        </w:rPr>
        <w:t xml:space="preserve">          </w:t>
      </w:r>
      <w:r w:rsidRPr="008454F2">
        <w:rPr>
          <w:rFonts w:eastAsia="Times New Roman" w:cs="Times New Roman"/>
        </w:rPr>
        <w:t>https://github.com/Likalamu</w:t>
      </w:r>
      <w:r w:rsidR="002D0D83" w:rsidRPr="008454F2">
        <w:rPr>
          <w:color w:val="FF0000"/>
        </w:rPr>
        <w:tab/>
      </w:r>
    </w:p>
    <w:p w14:paraId="6BF715BC" w14:textId="77777777" w:rsidR="00517700" w:rsidRDefault="002D0D83">
      <w:pPr>
        <w:spacing w:after="470" w:line="259" w:lineRule="auto"/>
        <w:ind w:left="0" w:right="-152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70ABCD60" wp14:editId="09F2DC88">
                <wp:extent cx="5943600" cy="6350"/>
                <wp:effectExtent l="0" t="0" r="0" b="0"/>
                <wp:docPr id="7654" name="Group 76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6350"/>
                          <a:chOff x="0" y="0"/>
                          <a:chExt cx="5943600" cy="6350"/>
                        </a:xfrm>
                      </wpg:grpSpPr>
                      <wps:wsp>
                        <wps:cNvPr id="402" name="Shape 402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0" y="0"/>
                                </a:moveTo>
                                <a:lnTo>
                                  <a:pt x="5943600" y="0"/>
                                </a:lnTo>
                              </a:path>
                            </a:pathLst>
                          </a:custGeom>
                          <a:ln w="6350" cap="flat">
                            <a:miter lim="100000"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654" style="width:468pt;height:0.5pt;mso-position-horizontal-relative:char;mso-position-vertical-relative:line" coordsize="59436,63">
                <v:shape id="Shape 402" style="position:absolute;width:59436;height:0;left:0;top:0;" coordsize="5943600,0" path="m0,0l5943600,0">
                  <v:stroke weight="0.5pt" endcap="flat" joinstyle="miter" miterlimit="4" on="true" color="#7f7f7f"/>
                  <v:fill on="false" color="#000000" opacity="0"/>
                </v:shape>
              </v:group>
            </w:pict>
          </mc:Fallback>
        </mc:AlternateContent>
      </w:r>
    </w:p>
    <w:p w14:paraId="0109AD82" w14:textId="77777777" w:rsidR="00517700" w:rsidRDefault="002D0D83">
      <w:pPr>
        <w:pStyle w:val="Heading2"/>
        <w:ind w:left="-5"/>
      </w:pPr>
      <w:r>
        <w:t>Skills</w:t>
      </w:r>
      <w:r>
        <w:rPr>
          <w:b w:val="0"/>
          <w:color w:val="000000"/>
        </w:rPr>
        <w:t xml:space="preserve"> </w:t>
      </w:r>
    </w:p>
    <w:p w14:paraId="08712AA1" w14:textId="77777777" w:rsidR="00177881" w:rsidRDefault="002D0D83" w:rsidP="006A431E">
      <w:pPr>
        <w:spacing w:after="270" w:line="259" w:lineRule="auto"/>
        <w:rPr>
          <w:color w:val="auto"/>
        </w:rPr>
      </w:pPr>
      <w:r>
        <w:rPr>
          <w:b/>
        </w:rPr>
        <w:t>Programming Languages:</w:t>
      </w:r>
      <w:r>
        <w:t xml:space="preserve">                      </w:t>
      </w:r>
      <w:r>
        <w:rPr>
          <w:b/>
        </w:rPr>
        <w:t>Operating Systems:</w:t>
      </w:r>
      <w:r>
        <w:t xml:space="preserve">                    </w:t>
      </w:r>
      <w:r>
        <w:rPr>
          <w:b/>
        </w:rPr>
        <w:t>Software:</w:t>
      </w:r>
      <w:r>
        <w:rPr>
          <w:sz w:val="24"/>
        </w:rPr>
        <w:t xml:space="preserve"> </w:t>
      </w:r>
      <w:r w:rsidR="00D27BAA" w:rsidRPr="005D2E81">
        <w:rPr>
          <w:color w:val="auto"/>
        </w:rPr>
        <w:t>JavaScript</w:t>
      </w:r>
      <w:r w:rsidRPr="005D2E81">
        <w:rPr>
          <w:color w:val="auto"/>
        </w:rPr>
        <w:t xml:space="preserve">                                              </w:t>
      </w:r>
      <w:r w:rsidR="003234BA" w:rsidRPr="005D2E81">
        <w:rPr>
          <w:color w:val="auto"/>
        </w:rPr>
        <w:t>Windows</w:t>
      </w:r>
      <w:r w:rsidRPr="005D2E81">
        <w:rPr>
          <w:color w:val="auto"/>
        </w:rPr>
        <w:t xml:space="preserve">                                </w:t>
      </w:r>
      <w:r w:rsidR="003234BA" w:rsidRPr="005D2E81">
        <w:rPr>
          <w:color w:val="auto"/>
        </w:rPr>
        <w:t xml:space="preserve">  </w:t>
      </w:r>
      <w:r w:rsidRPr="005D2E81">
        <w:rPr>
          <w:color w:val="auto"/>
        </w:rPr>
        <w:t xml:space="preserve"> </w:t>
      </w:r>
      <w:r w:rsidR="003234BA" w:rsidRPr="005D2E81">
        <w:rPr>
          <w:color w:val="auto"/>
        </w:rPr>
        <w:t xml:space="preserve"> Visual Studio Code</w:t>
      </w:r>
      <w:r w:rsidR="00D27BAA" w:rsidRPr="005D2E81">
        <w:rPr>
          <w:color w:val="auto"/>
        </w:rPr>
        <w:t xml:space="preserve">   C#</w:t>
      </w:r>
      <w:r w:rsidRPr="005D2E81">
        <w:rPr>
          <w:color w:val="auto"/>
        </w:rPr>
        <w:t xml:space="preserve">                                                </w:t>
      </w:r>
      <w:r w:rsidR="009A3A15" w:rsidRPr="005D2E81">
        <w:rPr>
          <w:color w:val="auto"/>
        </w:rPr>
        <w:t xml:space="preserve">         </w:t>
      </w:r>
      <w:r w:rsidR="00170004" w:rsidRPr="005D2E81">
        <w:rPr>
          <w:color w:val="auto"/>
        </w:rPr>
        <w:t>Mac OS</w:t>
      </w:r>
      <w:r w:rsidRPr="005D2E81">
        <w:rPr>
          <w:color w:val="auto"/>
        </w:rPr>
        <w:t xml:space="preserve">                                       </w:t>
      </w:r>
      <w:r w:rsidR="00170004" w:rsidRPr="005D2E81">
        <w:rPr>
          <w:color w:val="auto"/>
        </w:rPr>
        <w:t>Visual Studio 2019</w:t>
      </w:r>
      <w:r w:rsidRPr="005D2E81">
        <w:rPr>
          <w:color w:val="auto"/>
        </w:rPr>
        <w:t xml:space="preserve"> </w:t>
      </w:r>
      <w:r w:rsidR="00D02647" w:rsidRPr="005D2E81">
        <w:rPr>
          <w:color w:val="auto"/>
        </w:rPr>
        <w:t>Python</w:t>
      </w:r>
      <w:r w:rsidRPr="005D2E81">
        <w:rPr>
          <w:color w:val="auto"/>
        </w:rPr>
        <w:t xml:space="preserve">                                                </w:t>
      </w:r>
      <w:r w:rsidR="009A3A15" w:rsidRPr="005D2E81">
        <w:rPr>
          <w:color w:val="auto"/>
        </w:rPr>
        <w:t xml:space="preserve">   Linux</w:t>
      </w:r>
      <w:r w:rsidRPr="005D2E81">
        <w:rPr>
          <w:color w:val="auto"/>
        </w:rPr>
        <w:t xml:space="preserve">                                         </w:t>
      </w:r>
      <w:r w:rsidR="009A3A15" w:rsidRPr="005D2E81">
        <w:rPr>
          <w:color w:val="auto"/>
        </w:rPr>
        <w:t>PyCharm</w:t>
      </w:r>
      <w:r w:rsidR="006A431E" w:rsidRPr="005D2E81">
        <w:rPr>
          <w:color w:val="auto"/>
        </w:rPr>
        <w:t xml:space="preserve"> IDE</w:t>
      </w:r>
      <w:r w:rsidRPr="005D2E81">
        <w:rPr>
          <w:color w:val="auto"/>
        </w:rPr>
        <w:t xml:space="preserve"> </w:t>
      </w:r>
      <w:r w:rsidR="00C9435F" w:rsidRPr="005D2E81">
        <w:rPr>
          <w:color w:val="auto"/>
        </w:rPr>
        <w:t xml:space="preserve">            </w:t>
      </w:r>
    </w:p>
    <w:p w14:paraId="787D15E3" w14:textId="77777777" w:rsidR="00177881" w:rsidRDefault="00177881" w:rsidP="00177881">
      <w:pPr>
        <w:pStyle w:val="Heading2"/>
        <w:ind w:left="-5"/>
      </w:pPr>
      <w:r>
        <w:t>Education</w:t>
      </w:r>
    </w:p>
    <w:p w14:paraId="71BD9687" w14:textId="77777777" w:rsidR="00177881" w:rsidRDefault="00177881" w:rsidP="00177881">
      <w:pPr>
        <w:spacing w:after="0" w:line="259" w:lineRule="auto"/>
        <w:ind w:left="-5"/>
        <w:rPr>
          <w:bCs/>
          <w:color w:val="auto"/>
        </w:rPr>
      </w:pPr>
      <w:r w:rsidRPr="000D62AF">
        <w:rPr>
          <w:bCs/>
          <w:color w:val="auto"/>
        </w:rPr>
        <w:t>University</w:t>
      </w:r>
      <w:r>
        <w:rPr>
          <w:bCs/>
          <w:color w:val="auto"/>
        </w:rPr>
        <w:t xml:space="preserve"> of the People, Online                                                  January 2020 - Present</w:t>
      </w:r>
    </w:p>
    <w:p w14:paraId="1144BCFF" w14:textId="77777777" w:rsidR="00177881" w:rsidRPr="00AE11E0" w:rsidRDefault="00177881" w:rsidP="00177881">
      <w:pPr>
        <w:spacing w:after="0" w:line="259" w:lineRule="auto"/>
        <w:rPr>
          <w:bCs/>
          <w:color w:val="auto"/>
        </w:rPr>
      </w:pPr>
      <w:r w:rsidRPr="00AE11E0">
        <w:rPr>
          <w:bCs/>
          <w:color w:val="auto"/>
        </w:rPr>
        <w:t xml:space="preserve">Bachelor of Science, Computer Science                                                  </w:t>
      </w:r>
    </w:p>
    <w:p w14:paraId="1513312C" w14:textId="77777777" w:rsidR="00177881" w:rsidRDefault="00177881" w:rsidP="00177881">
      <w:pPr>
        <w:spacing w:after="0" w:line="259" w:lineRule="auto"/>
        <w:ind w:left="0" w:firstLine="0"/>
      </w:pPr>
      <w:r>
        <w:rPr>
          <w:b/>
          <w:color w:val="FF0000"/>
        </w:rPr>
        <w:t xml:space="preserve">                                                                                                                                      </w:t>
      </w:r>
    </w:p>
    <w:p w14:paraId="1C5210BF" w14:textId="094AF5CD" w:rsidR="00177881" w:rsidRPr="00AE1D7D" w:rsidRDefault="00177881" w:rsidP="00177881">
      <w:pPr>
        <w:ind w:left="0" w:firstLine="0"/>
        <w:rPr>
          <w:bCs/>
          <w:color w:val="auto"/>
        </w:rPr>
      </w:pPr>
      <w:proofErr w:type="spellStart"/>
      <w:r w:rsidRPr="00AE1D7D">
        <w:rPr>
          <w:bCs/>
          <w:color w:val="auto"/>
        </w:rPr>
        <w:t>Launch</w:t>
      </w:r>
      <w:r w:rsidR="004C376F">
        <w:rPr>
          <w:bCs/>
          <w:color w:val="auto"/>
        </w:rPr>
        <w:t>Code'</w:t>
      </w:r>
      <w:r w:rsidRPr="00AE1D7D">
        <w:rPr>
          <w:bCs/>
          <w:color w:val="auto"/>
        </w:rPr>
        <w:t>s</w:t>
      </w:r>
      <w:proofErr w:type="spellEnd"/>
      <w:r w:rsidRPr="00AE1D7D">
        <w:rPr>
          <w:bCs/>
          <w:color w:val="auto"/>
        </w:rPr>
        <w:t xml:space="preserve"> LC101, Online                                                       June 2020 – January 2021</w:t>
      </w:r>
    </w:p>
    <w:p w14:paraId="135925DD" w14:textId="77777777" w:rsidR="00177881" w:rsidRDefault="00177881" w:rsidP="00177881">
      <w:pPr>
        <w:ind w:left="0" w:firstLine="0"/>
        <w:rPr>
          <w:color w:val="auto"/>
          <w:shd w:val="clear" w:color="auto" w:fill="FFFFFF"/>
        </w:rPr>
      </w:pPr>
      <w:r>
        <w:rPr>
          <w:color w:val="auto"/>
          <w:shd w:val="clear" w:color="auto" w:fill="FFFFFF"/>
        </w:rPr>
        <w:t>I</w:t>
      </w:r>
      <w:r w:rsidRPr="00AE1D7D">
        <w:rPr>
          <w:color w:val="auto"/>
          <w:shd w:val="clear" w:color="auto" w:fill="FFFFFF"/>
        </w:rPr>
        <w:t>ntroduction to computer programming and web development</w:t>
      </w:r>
    </w:p>
    <w:p w14:paraId="5E0E44C8" w14:textId="77777777" w:rsidR="00177881" w:rsidRDefault="00177881" w:rsidP="00177881">
      <w:pPr>
        <w:ind w:left="0" w:firstLine="0"/>
        <w:rPr>
          <w:color w:val="auto"/>
          <w:shd w:val="clear" w:color="auto" w:fill="FFFFFF"/>
        </w:rPr>
      </w:pPr>
    </w:p>
    <w:p w14:paraId="6471A105" w14:textId="77777777" w:rsidR="00177881" w:rsidRDefault="00177881" w:rsidP="00177881">
      <w:pPr>
        <w:ind w:left="0" w:firstLine="0"/>
        <w:rPr>
          <w:color w:val="auto"/>
          <w:shd w:val="clear" w:color="auto" w:fill="FFFFFF"/>
        </w:rPr>
      </w:pPr>
      <w:r>
        <w:rPr>
          <w:color w:val="auto"/>
          <w:shd w:val="clear" w:color="auto" w:fill="FFFFFF"/>
        </w:rPr>
        <w:t>ITT Technical Institute, Kansas City, MO                                     2006 – 2009</w:t>
      </w:r>
    </w:p>
    <w:p w14:paraId="763B1A06" w14:textId="17205AF0" w:rsidR="00177881" w:rsidRPr="00AE1D7D" w:rsidRDefault="00177881" w:rsidP="00177881">
      <w:pPr>
        <w:ind w:left="0" w:firstLine="0"/>
        <w:rPr>
          <w:color w:val="auto"/>
        </w:rPr>
      </w:pPr>
      <w:r>
        <w:rPr>
          <w:color w:val="auto"/>
          <w:shd w:val="clear" w:color="auto" w:fill="FFFFFF"/>
        </w:rPr>
        <w:t>Bachelor of Science</w:t>
      </w:r>
      <w:r w:rsidR="00A00A15">
        <w:rPr>
          <w:color w:val="auto"/>
          <w:shd w:val="clear" w:color="auto" w:fill="FFFFFF"/>
        </w:rPr>
        <w:t>,</w:t>
      </w:r>
      <w:r>
        <w:rPr>
          <w:color w:val="auto"/>
          <w:shd w:val="clear" w:color="auto" w:fill="FFFFFF"/>
        </w:rPr>
        <w:t xml:space="preserve"> Electronics and Communications Engineering Technology, GPA 3.48                                   </w:t>
      </w:r>
    </w:p>
    <w:p w14:paraId="464BC710" w14:textId="4C197A2F" w:rsidR="00517700" w:rsidRPr="006A431E" w:rsidRDefault="00C9435F" w:rsidP="006A431E">
      <w:pPr>
        <w:spacing w:after="270" w:line="259" w:lineRule="auto"/>
        <w:rPr>
          <w:color w:val="FF0000"/>
        </w:rPr>
      </w:pPr>
      <w:r w:rsidRPr="005D2E81">
        <w:rPr>
          <w:color w:val="auto"/>
        </w:rPr>
        <w:t xml:space="preserve">                                                                                                                           </w:t>
      </w:r>
    </w:p>
    <w:p w14:paraId="6420840E" w14:textId="77777777" w:rsidR="00517700" w:rsidRDefault="002D0D83">
      <w:pPr>
        <w:pStyle w:val="Heading2"/>
        <w:ind w:left="-5"/>
      </w:pPr>
      <w:r>
        <w:t>Project Experience</w:t>
      </w:r>
      <w:r>
        <w:rPr>
          <w:b w:val="0"/>
          <w:color w:val="000000"/>
        </w:rPr>
        <w:t xml:space="preserve"> </w:t>
      </w:r>
    </w:p>
    <w:p w14:paraId="47234E9E" w14:textId="6C9347B9" w:rsidR="00517700" w:rsidRDefault="00F51F44">
      <w:pPr>
        <w:tabs>
          <w:tab w:val="center" w:pos="5040"/>
          <w:tab w:val="center" w:pos="5760"/>
          <w:tab w:val="center" w:pos="6480"/>
          <w:tab w:val="center" w:pos="7200"/>
          <w:tab w:val="center" w:pos="7921"/>
          <w:tab w:val="right" w:pos="9208"/>
        </w:tabs>
        <w:spacing w:after="0" w:line="259" w:lineRule="auto"/>
        <w:ind w:left="-15" w:firstLine="0"/>
      </w:pPr>
      <w:proofErr w:type="spellStart"/>
      <w:r w:rsidRPr="001A6C10">
        <w:rPr>
          <w:b/>
          <w:color w:val="auto"/>
        </w:rPr>
        <w:t>TechJobs</w:t>
      </w:r>
      <w:r w:rsidR="00334B92" w:rsidRPr="001A6C10">
        <w:rPr>
          <w:b/>
          <w:color w:val="auto"/>
        </w:rPr>
        <w:t>Persistant</w:t>
      </w:r>
      <w:proofErr w:type="spellEnd"/>
      <w:r w:rsidR="00334B92" w:rsidRPr="001A6C10">
        <w:rPr>
          <w:b/>
          <w:color w:val="auto"/>
        </w:rPr>
        <w:t xml:space="preserve"> - </w:t>
      </w:r>
      <w:hyperlink r:id="rId7" w:history="1">
        <w:r w:rsidR="008368FC" w:rsidRPr="00D13DF1">
          <w:rPr>
            <w:rStyle w:val="Hyperlink"/>
            <w:b/>
          </w:rPr>
          <w:t>https://github.com/Likalamu/TechJobsPersistent</w:t>
        </w:r>
      </w:hyperlink>
      <w:r w:rsidR="008368FC">
        <w:rPr>
          <w:b/>
          <w:color w:val="auto"/>
        </w:rPr>
        <w:t xml:space="preserve"> </w:t>
      </w:r>
      <w:r w:rsidR="002D0D83" w:rsidRPr="001A6C10">
        <w:rPr>
          <w:b/>
          <w:color w:val="auto"/>
        </w:rPr>
        <w:t xml:space="preserve"> </w:t>
      </w:r>
      <w:r w:rsidR="008368FC">
        <w:rPr>
          <w:b/>
          <w:color w:val="auto"/>
        </w:rPr>
        <w:t xml:space="preserve">     </w:t>
      </w:r>
      <w:r w:rsidR="002D0D83" w:rsidRPr="001A6C10">
        <w:rPr>
          <w:bCs/>
          <w:color w:val="auto"/>
        </w:rPr>
        <w:tab/>
        <w:t>D</w:t>
      </w:r>
      <w:r w:rsidR="001A6C10" w:rsidRPr="001A6C10">
        <w:rPr>
          <w:bCs/>
          <w:color w:val="auto"/>
        </w:rPr>
        <w:t>ecember 2020</w:t>
      </w:r>
      <w:r w:rsidR="002D0D83" w:rsidRPr="001A6C10">
        <w:rPr>
          <w:b/>
          <w:color w:val="auto"/>
        </w:rPr>
        <w:t xml:space="preserve"> </w:t>
      </w:r>
    </w:p>
    <w:p w14:paraId="308BD705" w14:textId="4E0DCE3E" w:rsidR="00517700" w:rsidRPr="00785644" w:rsidRDefault="00635A5D" w:rsidP="00635A5D">
      <w:pPr>
        <w:spacing w:after="0" w:line="259" w:lineRule="auto"/>
        <w:ind w:left="0" w:firstLine="0"/>
        <w:rPr>
          <w:color w:val="auto"/>
        </w:rPr>
      </w:pPr>
      <w:r>
        <w:rPr>
          <w:i/>
          <w:color w:val="auto"/>
        </w:rPr>
        <w:t>Assignment</w:t>
      </w:r>
    </w:p>
    <w:p w14:paraId="7FC4A990" w14:textId="671E789E" w:rsidR="00517700" w:rsidRDefault="00E415BD">
      <w:pPr>
        <w:numPr>
          <w:ilvl w:val="0"/>
          <w:numId w:val="3"/>
        </w:numPr>
        <w:spacing w:after="3" w:line="259" w:lineRule="auto"/>
        <w:ind w:hanging="360"/>
        <w:rPr>
          <w:color w:val="auto"/>
        </w:rPr>
      </w:pPr>
      <w:r w:rsidRPr="00785644">
        <w:rPr>
          <w:color w:val="auto"/>
        </w:rPr>
        <w:t>Added O</w:t>
      </w:r>
      <w:r w:rsidR="00785644" w:rsidRPr="00785644">
        <w:rPr>
          <w:color w:val="auto"/>
        </w:rPr>
        <w:t>bject Relational Mapping</w:t>
      </w:r>
      <w:r w:rsidRPr="00785644">
        <w:rPr>
          <w:color w:val="auto"/>
        </w:rPr>
        <w:t xml:space="preserve"> functionality</w:t>
      </w:r>
      <w:r w:rsidR="002D0D83" w:rsidRPr="00785644">
        <w:rPr>
          <w:color w:val="auto"/>
        </w:rPr>
        <w:t xml:space="preserve"> </w:t>
      </w:r>
    </w:p>
    <w:p w14:paraId="17063738" w14:textId="77777777" w:rsidR="0046021E" w:rsidRPr="00785644" w:rsidRDefault="0046021E" w:rsidP="0046021E">
      <w:pPr>
        <w:spacing w:after="3" w:line="259" w:lineRule="auto"/>
        <w:rPr>
          <w:color w:val="auto"/>
        </w:rPr>
      </w:pPr>
    </w:p>
    <w:p w14:paraId="6087649D" w14:textId="4719DD7B" w:rsidR="00517700" w:rsidRPr="00DC778C" w:rsidRDefault="00B80644">
      <w:pPr>
        <w:tabs>
          <w:tab w:val="center" w:pos="5040"/>
          <w:tab w:val="center" w:pos="5760"/>
          <w:tab w:val="center" w:pos="6480"/>
          <w:tab w:val="center" w:pos="7200"/>
          <w:tab w:val="center" w:pos="7921"/>
          <w:tab w:val="right" w:pos="9208"/>
        </w:tabs>
        <w:spacing w:after="0" w:line="259" w:lineRule="auto"/>
        <w:ind w:left="-15" w:firstLine="0"/>
        <w:rPr>
          <w:color w:val="auto"/>
        </w:rPr>
      </w:pPr>
      <w:r w:rsidRPr="00DC778C">
        <w:rPr>
          <w:b/>
          <w:color w:val="auto"/>
        </w:rPr>
        <w:t>HTML</w:t>
      </w:r>
      <w:r w:rsidR="00DC778C" w:rsidRPr="00DC778C">
        <w:rPr>
          <w:b/>
          <w:color w:val="auto"/>
        </w:rPr>
        <w:t>-Me-Something -</w:t>
      </w:r>
      <w:r w:rsidR="002D0D83" w:rsidRPr="00DC778C">
        <w:rPr>
          <w:b/>
          <w:color w:val="auto"/>
        </w:rPr>
        <w:t xml:space="preserve"> </w:t>
      </w:r>
      <w:hyperlink r:id="rId8" w:history="1">
        <w:r w:rsidR="008368FC" w:rsidRPr="00D13DF1">
          <w:rPr>
            <w:rStyle w:val="Hyperlink"/>
            <w:b/>
          </w:rPr>
          <w:t>https://github.com/Likalamu/html-me-something.git</w:t>
        </w:r>
      </w:hyperlink>
      <w:r w:rsidR="008368FC">
        <w:rPr>
          <w:b/>
          <w:color w:val="auto"/>
        </w:rPr>
        <w:t xml:space="preserve"> </w:t>
      </w:r>
      <w:r w:rsidR="002D0D83" w:rsidRPr="00DC778C">
        <w:rPr>
          <w:bCs/>
          <w:color w:val="auto"/>
        </w:rPr>
        <w:tab/>
      </w:r>
      <w:r w:rsidR="00DC778C" w:rsidRPr="00DC778C">
        <w:rPr>
          <w:bCs/>
          <w:color w:val="auto"/>
        </w:rPr>
        <w:t>September 2020</w:t>
      </w:r>
      <w:r w:rsidR="002D0D83" w:rsidRPr="00DC778C">
        <w:rPr>
          <w:b/>
          <w:color w:val="auto"/>
        </w:rPr>
        <w:t xml:space="preserve"> </w:t>
      </w:r>
    </w:p>
    <w:p w14:paraId="452BB506" w14:textId="0D5AB509" w:rsidR="00517700" w:rsidRPr="00DC778C" w:rsidRDefault="00635A5D">
      <w:pPr>
        <w:spacing w:after="0" w:line="259" w:lineRule="auto"/>
        <w:ind w:left="-5"/>
        <w:rPr>
          <w:color w:val="auto"/>
        </w:rPr>
      </w:pPr>
      <w:r>
        <w:rPr>
          <w:i/>
          <w:color w:val="auto"/>
        </w:rPr>
        <w:t>First HTML page</w:t>
      </w:r>
    </w:p>
    <w:p w14:paraId="38CC86CA" w14:textId="0D428232" w:rsidR="00517700" w:rsidRPr="00DC778C" w:rsidRDefault="00DC778C">
      <w:pPr>
        <w:numPr>
          <w:ilvl w:val="0"/>
          <w:numId w:val="3"/>
        </w:numPr>
        <w:spacing w:after="3" w:line="259" w:lineRule="auto"/>
        <w:ind w:hanging="360"/>
        <w:rPr>
          <w:color w:val="auto"/>
        </w:rPr>
      </w:pPr>
      <w:r w:rsidRPr="00DC778C">
        <w:rPr>
          <w:color w:val="auto"/>
        </w:rPr>
        <w:t>Created my first HTML page.</w:t>
      </w:r>
      <w:r w:rsidR="002D0D83" w:rsidRPr="00DC778C">
        <w:rPr>
          <w:color w:val="auto"/>
        </w:rPr>
        <w:t xml:space="preserve"> </w:t>
      </w:r>
    </w:p>
    <w:p w14:paraId="4B896BB7" w14:textId="77777777" w:rsidR="00DC778C" w:rsidRDefault="00DC778C" w:rsidP="00DC778C">
      <w:pPr>
        <w:spacing w:after="3" w:line="259" w:lineRule="auto"/>
        <w:ind w:left="705" w:firstLine="0"/>
      </w:pPr>
    </w:p>
    <w:p w14:paraId="708F6461" w14:textId="77777777" w:rsidR="00517700" w:rsidRDefault="002D0D83">
      <w:pPr>
        <w:pStyle w:val="Heading2"/>
        <w:ind w:left="-5"/>
      </w:pPr>
      <w:r>
        <w:t>Work Experience</w:t>
      </w:r>
      <w:r>
        <w:rPr>
          <w:b w:val="0"/>
          <w:color w:val="000000"/>
        </w:rPr>
        <w:t xml:space="preserve"> </w:t>
      </w:r>
    </w:p>
    <w:p w14:paraId="60B36E44" w14:textId="79BAFB0A" w:rsidR="00517700" w:rsidRPr="00115770" w:rsidRDefault="00B81DF6">
      <w:pPr>
        <w:tabs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9208"/>
        </w:tabs>
        <w:spacing w:after="0" w:line="259" w:lineRule="auto"/>
        <w:ind w:left="-15" w:firstLine="0"/>
        <w:rPr>
          <w:bCs/>
          <w:color w:val="auto"/>
        </w:rPr>
      </w:pPr>
      <w:r>
        <w:rPr>
          <w:bCs/>
          <w:color w:val="auto"/>
        </w:rPr>
        <w:t xml:space="preserve">AV Programmer, </w:t>
      </w:r>
      <w:r w:rsidR="007315DF" w:rsidRPr="00115770">
        <w:rPr>
          <w:bCs/>
          <w:color w:val="auto"/>
        </w:rPr>
        <w:t xml:space="preserve">SKC </w:t>
      </w:r>
      <w:r w:rsidR="00E432D3" w:rsidRPr="00115770">
        <w:rPr>
          <w:bCs/>
          <w:color w:val="auto"/>
        </w:rPr>
        <w:t xml:space="preserve">Communications </w:t>
      </w:r>
      <w:r w:rsidR="00E432D3" w:rsidRPr="00115770">
        <w:rPr>
          <w:bCs/>
          <w:color w:val="auto"/>
        </w:rPr>
        <w:tab/>
      </w:r>
      <w:r w:rsidR="002D0D83" w:rsidRPr="00115770">
        <w:rPr>
          <w:bCs/>
          <w:color w:val="auto"/>
        </w:rPr>
        <w:t xml:space="preserve"> </w:t>
      </w:r>
      <w:r w:rsidR="002D0D83" w:rsidRPr="00115770">
        <w:rPr>
          <w:bCs/>
          <w:color w:val="auto"/>
        </w:rPr>
        <w:tab/>
        <w:t xml:space="preserve"> </w:t>
      </w:r>
      <w:r w:rsidR="002D0D83" w:rsidRPr="00115770">
        <w:rPr>
          <w:bCs/>
          <w:color w:val="auto"/>
        </w:rPr>
        <w:tab/>
        <w:t xml:space="preserve"> </w:t>
      </w:r>
      <w:r w:rsidR="00605F2F">
        <w:rPr>
          <w:bCs/>
          <w:color w:val="auto"/>
        </w:rPr>
        <w:t xml:space="preserve">         </w:t>
      </w:r>
      <w:r w:rsidR="002D0D83" w:rsidRPr="00115770">
        <w:rPr>
          <w:bCs/>
          <w:color w:val="auto"/>
        </w:rPr>
        <w:tab/>
      </w:r>
      <w:r w:rsidR="00605F2F">
        <w:rPr>
          <w:bCs/>
          <w:color w:val="auto"/>
        </w:rPr>
        <w:t>October</w:t>
      </w:r>
      <w:r w:rsidR="00115770" w:rsidRPr="00115770">
        <w:rPr>
          <w:bCs/>
          <w:color w:val="auto"/>
        </w:rPr>
        <w:t xml:space="preserve"> 201</w:t>
      </w:r>
      <w:r w:rsidR="00605F2F">
        <w:rPr>
          <w:bCs/>
          <w:color w:val="auto"/>
        </w:rPr>
        <w:t>7</w:t>
      </w:r>
      <w:r w:rsidR="00115770" w:rsidRPr="00115770">
        <w:rPr>
          <w:bCs/>
          <w:color w:val="auto"/>
        </w:rPr>
        <w:t xml:space="preserve"> – October 2020</w:t>
      </w:r>
      <w:r w:rsidR="002D0D83" w:rsidRPr="00115770">
        <w:rPr>
          <w:bCs/>
          <w:color w:val="auto"/>
        </w:rPr>
        <w:t xml:space="preserve"> </w:t>
      </w:r>
    </w:p>
    <w:p w14:paraId="5E9A124C" w14:textId="1E607EED" w:rsidR="00517700" w:rsidRPr="00E432D3" w:rsidRDefault="00995A53">
      <w:pPr>
        <w:numPr>
          <w:ilvl w:val="0"/>
          <w:numId w:val="4"/>
        </w:numPr>
        <w:spacing w:after="3" w:line="259" w:lineRule="auto"/>
        <w:ind w:hanging="360"/>
        <w:rPr>
          <w:color w:val="auto"/>
        </w:rPr>
      </w:pPr>
      <w:r>
        <w:rPr>
          <w:color w:val="auto"/>
        </w:rPr>
        <w:t xml:space="preserve">Designed user interfaces for touch </w:t>
      </w:r>
      <w:r w:rsidR="00AD30C6">
        <w:rPr>
          <w:color w:val="auto"/>
        </w:rPr>
        <w:t>panels.</w:t>
      </w:r>
    </w:p>
    <w:p w14:paraId="57BCE784" w14:textId="0729F7FD" w:rsidR="00517700" w:rsidRDefault="00995A53">
      <w:pPr>
        <w:numPr>
          <w:ilvl w:val="0"/>
          <w:numId w:val="4"/>
        </w:numPr>
        <w:spacing w:after="261" w:line="259" w:lineRule="auto"/>
        <w:ind w:hanging="360"/>
        <w:rPr>
          <w:color w:val="auto"/>
        </w:rPr>
      </w:pPr>
      <w:r>
        <w:rPr>
          <w:color w:val="auto"/>
        </w:rPr>
        <w:t xml:space="preserve">Programmed control systems </w:t>
      </w:r>
      <w:r w:rsidR="002453EC">
        <w:rPr>
          <w:color w:val="auto"/>
        </w:rPr>
        <w:t>to control different devices</w:t>
      </w:r>
      <w:r w:rsidR="00C9156B">
        <w:rPr>
          <w:color w:val="auto"/>
        </w:rPr>
        <w:t xml:space="preserve"> in boardrooms, auditoriums, </w:t>
      </w:r>
      <w:r w:rsidR="00802CA1">
        <w:rPr>
          <w:color w:val="auto"/>
        </w:rPr>
        <w:t>classrooms,</w:t>
      </w:r>
      <w:r w:rsidR="00C9156B">
        <w:rPr>
          <w:color w:val="auto"/>
        </w:rPr>
        <w:t xml:space="preserve"> and conference rooms.</w:t>
      </w:r>
    </w:p>
    <w:p w14:paraId="6400C0CC" w14:textId="73B6CFB7" w:rsidR="000826A9" w:rsidRPr="00115770" w:rsidRDefault="000826A9" w:rsidP="000826A9">
      <w:pPr>
        <w:tabs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9208"/>
        </w:tabs>
        <w:spacing w:after="0" w:line="259" w:lineRule="auto"/>
        <w:ind w:left="-15" w:firstLine="0"/>
        <w:rPr>
          <w:bCs/>
          <w:color w:val="auto"/>
        </w:rPr>
      </w:pPr>
      <w:r>
        <w:rPr>
          <w:bCs/>
          <w:color w:val="auto"/>
        </w:rPr>
        <w:lastRenderedPageBreak/>
        <w:t xml:space="preserve">AV </w:t>
      </w:r>
      <w:r>
        <w:rPr>
          <w:bCs/>
          <w:color w:val="auto"/>
        </w:rPr>
        <w:t>Service Technician</w:t>
      </w:r>
      <w:r>
        <w:rPr>
          <w:bCs/>
          <w:color w:val="auto"/>
        </w:rPr>
        <w:t xml:space="preserve">, </w:t>
      </w:r>
      <w:r w:rsidRPr="00115770">
        <w:rPr>
          <w:bCs/>
          <w:color w:val="auto"/>
        </w:rPr>
        <w:t xml:space="preserve">SKC Communications </w:t>
      </w:r>
      <w:r w:rsidRPr="00115770">
        <w:rPr>
          <w:bCs/>
          <w:color w:val="auto"/>
        </w:rPr>
        <w:tab/>
        <w:t xml:space="preserve"> </w:t>
      </w:r>
      <w:r w:rsidRPr="00115770">
        <w:rPr>
          <w:bCs/>
          <w:color w:val="auto"/>
        </w:rPr>
        <w:tab/>
        <w:t xml:space="preserve"> </w:t>
      </w:r>
      <w:r>
        <w:rPr>
          <w:bCs/>
          <w:color w:val="auto"/>
        </w:rPr>
        <w:t xml:space="preserve">         </w:t>
      </w:r>
      <w:r w:rsidRPr="00115770">
        <w:rPr>
          <w:bCs/>
          <w:color w:val="auto"/>
        </w:rPr>
        <w:tab/>
      </w:r>
      <w:r>
        <w:rPr>
          <w:bCs/>
          <w:color w:val="auto"/>
        </w:rPr>
        <w:t>August</w:t>
      </w:r>
      <w:r w:rsidRPr="00115770">
        <w:rPr>
          <w:bCs/>
          <w:color w:val="auto"/>
        </w:rPr>
        <w:t xml:space="preserve"> 201</w:t>
      </w:r>
      <w:r>
        <w:rPr>
          <w:bCs/>
          <w:color w:val="auto"/>
        </w:rPr>
        <w:t>3</w:t>
      </w:r>
      <w:r w:rsidRPr="00115770">
        <w:rPr>
          <w:bCs/>
          <w:color w:val="auto"/>
        </w:rPr>
        <w:t xml:space="preserve"> – October 20</w:t>
      </w:r>
      <w:r>
        <w:rPr>
          <w:bCs/>
          <w:color w:val="auto"/>
        </w:rPr>
        <w:t>17</w:t>
      </w:r>
      <w:r w:rsidRPr="00115770">
        <w:rPr>
          <w:bCs/>
          <w:color w:val="auto"/>
        </w:rPr>
        <w:t xml:space="preserve"> </w:t>
      </w:r>
    </w:p>
    <w:p w14:paraId="0BF150AB" w14:textId="3AE4FEE9" w:rsidR="000826A9" w:rsidRPr="00E432D3" w:rsidRDefault="00F93292" w:rsidP="000826A9">
      <w:pPr>
        <w:numPr>
          <w:ilvl w:val="0"/>
          <w:numId w:val="4"/>
        </w:numPr>
        <w:spacing w:after="3" w:line="259" w:lineRule="auto"/>
        <w:ind w:hanging="360"/>
        <w:rPr>
          <w:color w:val="auto"/>
        </w:rPr>
      </w:pPr>
      <w:r>
        <w:rPr>
          <w:color w:val="auto"/>
        </w:rPr>
        <w:t xml:space="preserve">Provide technical support for </w:t>
      </w:r>
      <w:r w:rsidR="003C0C0C">
        <w:rPr>
          <w:color w:val="auto"/>
        </w:rPr>
        <w:t>audio visual equipment.</w:t>
      </w:r>
    </w:p>
    <w:p w14:paraId="701B57B5" w14:textId="66DD345B" w:rsidR="000826A9" w:rsidRPr="003C0C0C" w:rsidRDefault="000826A9" w:rsidP="000826A9">
      <w:pPr>
        <w:numPr>
          <w:ilvl w:val="0"/>
          <w:numId w:val="4"/>
        </w:numPr>
        <w:spacing w:after="261" w:line="259" w:lineRule="auto"/>
        <w:ind w:hanging="360"/>
        <w:rPr>
          <w:color w:val="auto"/>
        </w:rPr>
      </w:pPr>
      <w:r w:rsidRPr="003C0C0C">
        <w:rPr>
          <w:color w:val="auto"/>
        </w:rPr>
        <w:t>P</w:t>
      </w:r>
      <w:r w:rsidR="00DA7C14">
        <w:rPr>
          <w:color w:val="auto"/>
        </w:rPr>
        <w:t>erformed preventative maintenance on audio visual equipment.</w:t>
      </w:r>
    </w:p>
    <w:sectPr w:rsidR="000826A9" w:rsidRPr="003C0C0C">
      <w:headerReference w:type="even" r:id="rId9"/>
      <w:headerReference w:type="default" r:id="rId10"/>
      <w:headerReference w:type="first" r:id="rId11"/>
      <w:pgSz w:w="12240" w:h="15840"/>
      <w:pgMar w:top="1542" w:right="1455" w:bottom="2189" w:left="1440" w:header="1875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6D71B1" w14:textId="77777777" w:rsidR="002D0D83" w:rsidRDefault="002D0D83">
      <w:pPr>
        <w:spacing w:after="0" w:line="240" w:lineRule="auto"/>
      </w:pPr>
      <w:r>
        <w:separator/>
      </w:r>
    </w:p>
  </w:endnote>
  <w:endnote w:type="continuationSeparator" w:id="0">
    <w:p w14:paraId="3628A22C" w14:textId="77777777" w:rsidR="002D0D83" w:rsidRDefault="002D0D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0D0B9" w14:textId="77777777" w:rsidR="002D0D83" w:rsidRDefault="002D0D83">
      <w:pPr>
        <w:spacing w:after="0" w:line="240" w:lineRule="auto"/>
      </w:pPr>
      <w:r>
        <w:separator/>
      </w:r>
    </w:p>
  </w:footnote>
  <w:footnote w:type="continuationSeparator" w:id="0">
    <w:p w14:paraId="6E608DEF" w14:textId="77777777" w:rsidR="002D0D83" w:rsidRDefault="002D0D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A2B16" w14:textId="77777777" w:rsidR="00517700" w:rsidRDefault="002D0D83">
    <w:pPr>
      <w:spacing w:after="0" w:line="259" w:lineRule="auto"/>
      <w:ind w:left="4094" w:firstLine="0"/>
      <w:jc w:val="center"/>
    </w:pPr>
    <w:r>
      <w:rPr>
        <w:sz w:val="24"/>
      </w:rPr>
      <w:t xml:space="preserve"> </w:t>
    </w:r>
  </w:p>
  <w:p w14:paraId="30C39EFE" w14:textId="77777777" w:rsidR="00517700" w:rsidRDefault="002D0D83">
    <w:pPr>
      <w:spacing w:after="0" w:line="259" w:lineRule="auto"/>
      <w:ind w:left="0" w:right="287" w:firstLine="0"/>
      <w:jc w:val="right"/>
    </w:pPr>
    <w:r>
      <w:t>https://github.com/example/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B455C" w14:textId="7FE5411D" w:rsidR="00517700" w:rsidRDefault="00517700" w:rsidP="008454F2">
    <w:pPr>
      <w:spacing w:after="0" w:line="259" w:lineRule="auto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319E98" w14:textId="77777777" w:rsidR="00517700" w:rsidRDefault="002D0D83">
    <w:pPr>
      <w:spacing w:after="0" w:line="259" w:lineRule="auto"/>
      <w:ind w:left="4094" w:firstLine="0"/>
      <w:jc w:val="center"/>
    </w:pPr>
    <w:r>
      <w:rPr>
        <w:sz w:val="24"/>
      </w:rPr>
      <w:t xml:space="preserve"> </w:t>
    </w:r>
  </w:p>
  <w:p w14:paraId="319E02CA" w14:textId="77777777" w:rsidR="00517700" w:rsidRDefault="002D0D83">
    <w:pPr>
      <w:spacing w:after="0" w:line="259" w:lineRule="auto"/>
      <w:ind w:left="0" w:right="287" w:firstLine="0"/>
      <w:jc w:val="right"/>
    </w:pPr>
    <w:r>
      <w:t>https://github.com/example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C0A57"/>
    <w:multiLevelType w:val="hybridMultilevel"/>
    <w:tmpl w:val="A3081CC4"/>
    <w:lvl w:ilvl="0" w:tplc="014E8BA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954A7C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A3EB92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BE66B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27EB0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8ACB9D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3A6715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5E0C0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0C248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722C01"/>
    <w:multiLevelType w:val="hybridMultilevel"/>
    <w:tmpl w:val="C2583CC0"/>
    <w:lvl w:ilvl="0" w:tplc="DC50A8D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DEB9B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22C685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256DA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9780BE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3807A5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AED67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ECCA7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57E074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C445D4"/>
    <w:multiLevelType w:val="hybridMultilevel"/>
    <w:tmpl w:val="BE6259D8"/>
    <w:lvl w:ilvl="0" w:tplc="32BA8D2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auto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704A3B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8F2E3B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DD807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C92B77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2E0333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458FD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4CE07F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4BC20C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3A71DEF"/>
    <w:multiLevelType w:val="hybridMultilevel"/>
    <w:tmpl w:val="40741DD0"/>
    <w:lvl w:ilvl="0" w:tplc="FA24C58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340E2A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A5C939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2C441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BE895A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87EB56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0E6984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FA48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C07FA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B40021B"/>
    <w:multiLevelType w:val="hybridMultilevel"/>
    <w:tmpl w:val="083A0434"/>
    <w:lvl w:ilvl="0" w:tplc="8358629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C30F39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062509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7EC79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CFAF2B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9945AB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1C0DA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1C2D0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E8C3FF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C59134F"/>
    <w:multiLevelType w:val="hybridMultilevel"/>
    <w:tmpl w:val="027E1CDA"/>
    <w:lvl w:ilvl="0" w:tplc="362A679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362B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4FE41A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F5CD6E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66CA95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6A23E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1AA259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3465DC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0A209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EBF07AA"/>
    <w:multiLevelType w:val="hybridMultilevel"/>
    <w:tmpl w:val="85B2950E"/>
    <w:lvl w:ilvl="0" w:tplc="B306730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408723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B766A1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354D71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D229E0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38A7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60AA23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8FE052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F242F3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1234637"/>
    <w:multiLevelType w:val="hybridMultilevel"/>
    <w:tmpl w:val="D5E66F34"/>
    <w:lvl w:ilvl="0" w:tplc="9084B990">
      <w:start w:val="1"/>
      <w:numFmt w:val="decimal"/>
      <w:lvlText w:val="%1."/>
      <w:lvlJc w:val="left"/>
      <w:pPr>
        <w:ind w:left="705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B7AA156">
      <w:start w:val="1"/>
      <w:numFmt w:val="lowerLetter"/>
      <w:lvlText w:val="%2"/>
      <w:lvlJc w:val="left"/>
      <w:pPr>
        <w:ind w:left="144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46A716">
      <w:start w:val="1"/>
      <w:numFmt w:val="lowerRoman"/>
      <w:lvlText w:val="%3"/>
      <w:lvlJc w:val="left"/>
      <w:pPr>
        <w:ind w:left="216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68E9CC0">
      <w:start w:val="1"/>
      <w:numFmt w:val="decimal"/>
      <w:lvlText w:val="%4"/>
      <w:lvlJc w:val="left"/>
      <w:pPr>
        <w:ind w:left="288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D66EC70">
      <w:start w:val="1"/>
      <w:numFmt w:val="lowerLetter"/>
      <w:lvlText w:val="%5"/>
      <w:lvlJc w:val="left"/>
      <w:pPr>
        <w:ind w:left="360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9CACDB4">
      <w:start w:val="1"/>
      <w:numFmt w:val="lowerRoman"/>
      <w:lvlText w:val="%6"/>
      <w:lvlJc w:val="left"/>
      <w:pPr>
        <w:ind w:left="432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6682B4">
      <w:start w:val="1"/>
      <w:numFmt w:val="decimal"/>
      <w:lvlText w:val="%7"/>
      <w:lvlJc w:val="left"/>
      <w:pPr>
        <w:ind w:left="504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10C2B2">
      <w:start w:val="1"/>
      <w:numFmt w:val="lowerLetter"/>
      <w:lvlText w:val="%8"/>
      <w:lvlJc w:val="left"/>
      <w:pPr>
        <w:ind w:left="576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3E88FF6">
      <w:start w:val="1"/>
      <w:numFmt w:val="lowerRoman"/>
      <w:lvlText w:val="%9"/>
      <w:lvlJc w:val="left"/>
      <w:pPr>
        <w:ind w:left="6480"/>
      </w:pPr>
      <w:rPr>
        <w:rFonts w:ascii="Trebuchet MS" w:eastAsia="Trebuchet MS" w:hAnsi="Trebuchet MS" w:cs="Trebuchet MS"/>
        <w:b w:val="0"/>
        <w:i w:val="0"/>
        <w:strike w:val="0"/>
        <w:dstrike w:val="0"/>
        <w:color w:val="21212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2167563"/>
    <w:multiLevelType w:val="hybridMultilevel"/>
    <w:tmpl w:val="546657A8"/>
    <w:lvl w:ilvl="0" w:tplc="18C0BF4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AF481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25C887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38CB8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2B0534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07ACE9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848D4D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D078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7EED3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8A23471"/>
    <w:multiLevelType w:val="hybridMultilevel"/>
    <w:tmpl w:val="26829A5A"/>
    <w:lvl w:ilvl="0" w:tplc="FFF630C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97C6C0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000A53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A50768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9485E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B6CD88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DF6F8F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2A02D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790450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082627E"/>
    <w:multiLevelType w:val="hybridMultilevel"/>
    <w:tmpl w:val="8E920A54"/>
    <w:lvl w:ilvl="0" w:tplc="90A6AD6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B4AB0C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50885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84545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500C8D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CF4D2B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1247C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870736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2850D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0CB38F8"/>
    <w:multiLevelType w:val="hybridMultilevel"/>
    <w:tmpl w:val="A50409D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3A82176"/>
    <w:multiLevelType w:val="hybridMultilevel"/>
    <w:tmpl w:val="DDC6837A"/>
    <w:lvl w:ilvl="0" w:tplc="7E12D63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DC818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7C226F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F8BE5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84A41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9B0B4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43EAA1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B2829A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0ABC8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33C3586"/>
    <w:multiLevelType w:val="hybridMultilevel"/>
    <w:tmpl w:val="9EE42640"/>
    <w:lvl w:ilvl="0" w:tplc="A7D8B96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auto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D8AF72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B5C8C4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ECABB8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7DA89E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B8254C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DDE558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89CD91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E4C4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F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41D4B72"/>
    <w:multiLevelType w:val="hybridMultilevel"/>
    <w:tmpl w:val="1FE84DAC"/>
    <w:lvl w:ilvl="0" w:tplc="26F0426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4AEE3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482B04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BB4EE4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6F2EA9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E28FA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FE886B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B160C6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C8138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CFC1783"/>
    <w:multiLevelType w:val="hybridMultilevel"/>
    <w:tmpl w:val="7F880C1C"/>
    <w:lvl w:ilvl="0" w:tplc="F28C885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45A250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B6E484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A2C0D3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BEBA2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EA585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E8A8E1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55EDDD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66463F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5"/>
  </w:num>
  <w:num w:numId="3">
    <w:abstractNumId w:val="13"/>
  </w:num>
  <w:num w:numId="4">
    <w:abstractNumId w:val="2"/>
  </w:num>
  <w:num w:numId="5">
    <w:abstractNumId w:val="9"/>
  </w:num>
  <w:num w:numId="6">
    <w:abstractNumId w:val="3"/>
  </w:num>
  <w:num w:numId="7">
    <w:abstractNumId w:val="14"/>
  </w:num>
  <w:num w:numId="8">
    <w:abstractNumId w:val="6"/>
  </w:num>
  <w:num w:numId="9">
    <w:abstractNumId w:val="12"/>
  </w:num>
  <w:num w:numId="10">
    <w:abstractNumId w:val="0"/>
  </w:num>
  <w:num w:numId="11">
    <w:abstractNumId w:val="15"/>
  </w:num>
  <w:num w:numId="12">
    <w:abstractNumId w:val="10"/>
  </w:num>
  <w:num w:numId="13">
    <w:abstractNumId w:val="1"/>
  </w:num>
  <w:num w:numId="14">
    <w:abstractNumId w:val="8"/>
  </w:num>
  <w:num w:numId="15">
    <w:abstractNumId w:val="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rAwNTEyMzQwMrVQ0lEKTi0uzszPAykwqgUAeh0XFSwAAAA="/>
  </w:docVars>
  <w:rsids>
    <w:rsidRoot w:val="00517700"/>
    <w:rsid w:val="000826A9"/>
    <w:rsid w:val="000D62AF"/>
    <w:rsid w:val="001047FE"/>
    <w:rsid w:val="00115770"/>
    <w:rsid w:val="00170004"/>
    <w:rsid w:val="00173D20"/>
    <w:rsid w:val="00177881"/>
    <w:rsid w:val="001A6C10"/>
    <w:rsid w:val="001C45F3"/>
    <w:rsid w:val="002453EC"/>
    <w:rsid w:val="00291E56"/>
    <w:rsid w:val="002D0D83"/>
    <w:rsid w:val="002F50C6"/>
    <w:rsid w:val="003234BA"/>
    <w:rsid w:val="00332450"/>
    <w:rsid w:val="00334B92"/>
    <w:rsid w:val="003923E3"/>
    <w:rsid w:val="003C0C0C"/>
    <w:rsid w:val="0046021E"/>
    <w:rsid w:val="004A1DC1"/>
    <w:rsid w:val="004B79F2"/>
    <w:rsid w:val="004C376F"/>
    <w:rsid w:val="00517700"/>
    <w:rsid w:val="005C2E7D"/>
    <w:rsid w:val="005D2E81"/>
    <w:rsid w:val="005E1FB4"/>
    <w:rsid w:val="00605F2F"/>
    <w:rsid w:val="00635A5D"/>
    <w:rsid w:val="006A431E"/>
    <w:rsid w:val="007315DF"/>
    <w:rsid w:val="00785644"/>
    <w:rsid w:val="00802CA1"/>
    <w:rsid w:val="00820BDC"/>
    <w:rsid w:val="008368FC"/>
    <w:rsid w:val="008454F2"/>
    <w:rsid w:val="00854F95"/>
    <w:rsid w:val="0087774B"/>
    <w:rsid w:val="008841E3"/>
    <w:rsid w:val="008958EC"/>
    <w:rsid w:val="00995A53"/>
    <w:rsid w:val="009A3A15"/>
    <w:rsid w:val="00A00A15"/>
    <w:rsid w:val="00AA31D4"/>
    <w:rsid w:val="00AC2D10"/>
    <w:rsid w:val="00AD30C6"/>
    <w:rsid w:val="00AE11E0"/>
    <w:rsid w:val="00AE1D7D"/>
    <w:rsid w:val="00B10F47"/>
    <w:rsid w:val="00B25CC9"/>
    <w:rsid w:val="00B54CDA"/>
    <w:rsid w:val="00B80644"/>
    <w:rsid w:val="00B81DF6"/>
    <w:rsid w:val="00C9156B"/>
    <w:rsid w:val="00C9435F"/>
    <w:rsid w:val="00C96AC4"/>
    <w:rsid w:val="00D02647"/>
    <w:rsid w:val="00D27BAA"/>
    <w:rsid w:val="00D909DA"/>
    <w:rsid w:val="00D911CB"/>
    <w:rsid w:val="00DA7C14"/>
    <w:rsid w:val="00DC778C"/>
    <w:rsid w:val="00DE5168"/>
    <w:rsid w:val="00E415BD"/>
    <w:rsid w:val="00E432D3"/>
    <w:rsid w:val="00E65246"/>
    <w:rsid w:val="00F51F44"/>
    <w:rsid w:val="00F93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F26FD"/>
  <w15:docId w15:val="{41B9B177-296F-4644-A0FD-62238BF98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49" w:lineRule="auto"/>
      <w:ind w:left="10" w:hanging="10"/>
    </w:pPr>
    <w:rPr>
      <w:rFonts w:ascii="Trebuchet MS" w:eastAsia="Trebuchet MS" w:hAnsi="Trebuchet MS" w:cs="Trebuchet MS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rebuchet MS" w:eastAsia="Trebuchet MS" w:hAnsi="Trebuchet MS" w:cs="Trebuchet MS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Trebuchet MS" w:eastAsia="Trebuchet MS" w:hAnsi="Trebuchet MS" w:cs="Trebuchet MS"/>
      <w:b/>
      <w:color w:val="00B0F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rebuchet MS" w:eastAsia="Trebuchet MS" w:hAnsi="Trebuchet MS" w:cs="Trebuchet MS"/>
      <w:b/>
      <w:color w:val="000000"/>
      <w:sz w:val="24"/>
    </w:rPr>
  </w:style>
  <w:style w:type="character" w:customStyle="1" w:styleId="Heading2Char">
    <w:name w:val="Heading 2 Char"/>
    <w:link w:val="Heading2"/>
    <w:rPr>
      <w:rFonts w:ascii="Trebuchet MS" w:eastAsia="Trebuchet MS" w:hAnsi="Trebuchet MS" w:cs="Trebuchet MS"/>
      <w:b/>
      <w:color w:val="00B0F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45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4F2"/>
    <w:rPr>
      <w:rFonts w:ascii="Trebuchet MS" w:eastAsia="Trebuchet MS" w:hAnsi="Trebuchet MS" w:cs="Trebuchet MS"/>
      <w:color w:val="000000"/>
    </w:rPr>
  </w:style>
  <w:style w:type="paragraph" w:styleId="ListParagraph">
    <w:name w:val="List Paragraph"/>
    <w:basedOn w:val="Normal"/>
    <w:uiPriority w:val="34"/>
    <w:qFormat/>
    <w:rsid w:val="003923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68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8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ikalamu/html-me-something.g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Likalamu/TechJobsPersisten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349</Words>
  <Characters>1994</Characters>
  <Application>Microsoft Office Word</Application>
  <DocSecurity>0</DocSecurity>
  <Lines>16</Lines>
  <Paragraphs>4</Paragraphs>
  <ScaleCrop>false</ScaleCrop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 Guide 3.1.pages</dc:title>
  <dc:subject/>
  <dc:creator>Norman Susan</dc:creator>
  <cp:keywords/>
  <cp:lastModifiedBy>Norman Susan</cp:lastModifiedBy>
  <cp:revision>66</cp:revision>
  <dcterms:created xsi:type="dcterms:W3CDTF">2021-02-07T00:29:00Z</dcterms:created>
  <dcterms:modified xsi:type="dcterms:W3CDTF">2021-02-08T03:01:00Z</dcterms:modified>
</cp:coreProperties>
</file>